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B2308" w14:textId="172DB238" w:rsidR="00BD72B3" w:rsidRPr="00F63D8D" w:rsidRDefault="006B72FD" w:rsidP="006B72FD">
      <w:pPr>
        <w:pStyle w:val="APA6HeadingLevel1"/>
      </w:pPr>
      <w:bookmarkStart w:id="0" w:name="_Toc71067394"/>
      <w:r w:rsidRPr="00F63D8D">
        <w:t xml:space="preserve">Article Title: </w:t>
      </w:r>
      <w:r w:rsidR="009964CB">
        <w:t>Management System in Aviation</w:t>
      </w:r>
      <w:r w:rsidR="00BD72B3" w:rsidRPr="00F63D8D">
        <w:t xml:space="preserve">: </w:t>
      </w:r>
      <w:r w:rsidR="009964CB">
        <w:t>Lessons in Aviation Safety</w:t>
      </w:r>
      <w:r w:rsidR="00BD72B3" w:rsidRPr="00F63D8D">
        <w:t xml:space="preserve">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Azam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Put your figure as a group or as a picture (font size in figure must be Times New Roman). If your figure is a graph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3AB09CE1" w14:textId="77777777" w:rsidR="00737845" w:rsidRPr="008210AB" w:rsidRDefault="00737845" w:rsidP="00863E74">
      <w:pPr>
        <w:spacing w:after="0"/>
        <w:ind w:left="288" w:hanging="288"/>
        <w:jc w:val="both"/>
        <w:rPr>
          <w:rFonts w:ascii="Times New Roman" w:hAnsi="Times New Roman" w:cs="Times New Roman"/>
          <w:sz w:val="24"/>
          <w:szCs w:val="24"/>
        </w:rPr>
      </w:pPr>
      <w:r w:rsidRPr="008210AB">
        <w:rPr>
          <w:rFonts w:ascii="Times New Roman" w:hAnsi="Times New Roman" w:cs="Times New Roman"/>
          <w:sz w:val="24"/>
          <w:szCs w:val="24"/>
        </w:rPr>
        <w:t>Bashir, S., &amp; Khan, M. I. (2022). Challenges of work-life balance for women academics: a case study of universities in Lahore, Pakistan. </w:t>
      </w:r>
      <w:r w:rsidRPr="008210AB">
        <w:rPr>
          <w:rFonts w:ascii="Times New Roman" w:hAnsi="Times New Roman" w:cs="Times New Roman"/>
          <w:i/>
          <w:sz w:val="24"/>
          <w:szCs w:val="24"/>
        </w:rPr>
        <w:t>UMT Education</w:t>
      </w:r>
      <w:r w:rsidRPr="008210AB">
        <w:rPr>
          <w:rFonts w:ascii="Times New Roman" w:hAnsi="Times New Roman" w:cs="Times New Roman"/>
          <w:i/>
          <w:iCs/>
          <w:sz w:val="24"/>
          <w:szCs w:val="24"/>
        </w:rPr>
        <w:t xml:space="preserve"> Review</w:t>
      </w:r>
      <w:r w:rsidRPr="008210AB">
        <w:rPr>
          <w:rFonts w:ascii="Times New Roman" w:hAnsi="Times New Roman" w:cs="Times New Roman"/>
          <w:iCs/>
          <w:sz w:val="24"/>
          <w:szCs w:val="24"/>
        </w:rPr>
        <w:t>,</w:t>
      </w:r>
      <w:r w:rsidRPr="008210AB">
        <w:rPr>
          <w:rFonts w:ascii="Times New Roman" w:hAnsi="Times New Roman" w:cs="Times New Roman"/>
          <w:sz w:val="24"/>
          <w:szCs w:val="24"/>
        </w:rPr>
        <w:t xml:space="preserve"> </w:t>
      </w:r>
      <w:r w:rsidRPr="008210AB">
        <w:rPr>
          <w:rFonts w:ascii="Times New Roman" w:hAnsi="Times New Roman" w:cs="Times New Roman"/>
          <w:i/>
          <w:sz w:val="24"/>
          <w:szCs w:val="24"/>
        </w:rPr>
        <w:t>5</w:t>
      </w:r>
      <w:r w:rsidRPr="008210AB">
        <w:rPr>
          <w:rFonts w:ascii="Times New Roman" w:hAnsi="Times New Roman" w:cs="Times New Roman"/>
          <w:sz w:val="24"/>
          <w:szCs w:val="24"/>
        </w:rPr>
        <w:t xml:space="preserve">(2), 00–00.  </w:t>
      </w:r>
      <w:hyperlink r:id="rId8" w:history="1">
        <w:r w:rsidRPr="008210AB">
          <w:rPr>
            <w:rStyle w:val="Hyperlink"/>
            <w:rFonts w:ascii="Times New Roman" w:hAnsi="Times New Roman" w:cs="Times New Roman"/>
            <w:sz w:val="24"/>
            <w:szCs w:val="24"/>
          </w:rPr>
          <w:t>https://doi.org/10.32350/uer.52.01</w:t>
        </w:r>
      </w:hyperlink>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McCormack, B., McCance,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How to reduce food waste</w:t>
      </w:r>
      <w:r w:rsidRPr="00F63D8D">
        <w:rPr>
          <w:rFonts w:ascii="Times New Roman" w:hAnsi="Times New Roman" w:cs="Times New Roman"/>
          <w:sz w:val="24"/>
          <w:szCs w:val="24"/>
        </w:rPr>
        <w:t>.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5B21D834" w14:textId="76CEDDC1" w:rsidR="009964CB" w:rsidRDefault="009964CB" w:rsidP="009964CB">
      <w:pPr>
        <w:pStyle w:val="APA6Heading2"/>
      </w:pPr>
      <w:r>
        <w:t>Author Contribution</w:t>
      </w:r>
    </w:p>
    <w:p w14:paraId="791E3756" w14:textId="0A4A2A1F" w:rsidR="009964CB" w:rsidRPr="009964CB" w:rsidRDefault="009964CB" w:rsidP="009964CB">
      <w:pPr>
        <w:pStyle w:val="APA6Paragraph"/>
      </w:pPr>
      <w:r>
        <w:rPr>
          <w:lang w:eastAsia="de-DE"/>
        </w:rPr>
        <w:t xml:space="preserve">Add contribution of each author in the </w:t>
      </w:r>
      <w:proofErr w:type="spellStart"/>
      <w:r>
        <w:rPr>
          <w:lang w:eastAsia="de-DE"/>
        </w:rPr>
        <w:t>manscript</w:t>
      </w:r>
      <w:proofErr w:type="spellEnd"/>
      <w:r>
        <w:rPr>
          <w:lang w:eastAsia="de-DE"/>
        </w:rPr>
        <w:t xml:space="preserve"> using </w:t>
      </w:r>
      <w:hyperlink r:id="rId14" w:history="1">
        <w:r w:rsidRPr="00023C1B">
          <w:rPr>
            <w:rStyle w:val="Hyperlink"/>
            <w:rFonts w:eastAsia="Times New Roman"/>
          </w:rPr>
          <w:t>CRediT</w:t>
        </w:r>
      </w:hyperlink>
      <w:r>
        <w:rPr>
          <w:rStyle w:val="Hyperlink"/>
          <w:rFonts w:eastAsia="Times New Roman"/>
        </w:rPr>
        <w:t xml:space="preserve"> </w:t>
      </w:r>
      <w:r w:rsidRPr="009964CB">
        <w:t>Taxonomy.</w:t>
      </w:r>
    </w:p>
    <w:p w14:paraId="67D48BDE" w14:textId="3DAAC3AF" w:rsidR="009964CB" w:rsidRDefault="009964CB" w:rsidP="009964CB">
      <w:pPr>
        <w:pStyle w:val="APA6Heading2"/>
      </w:pPr>
      <w:proofErr w:type="spellStart"/>
      <w:r>
        <w:t>Conlict</w:t>
      </w:r>
      <w:proofErr w:type="spellEnd"/>
      <w:r>
        <w:t xml:space="preserve"> of </w:t>
      </w:r>
      <w:proofErr w:type="spellStart"/>
      <w:r>
        <w:t>Intersest</w:t>
      </w:r>
      <w:proofErr w:type="spellEnd"/>
    </w:p>
    <w:p w14:paraId="08C60EBF" w14:textId="77777777" w:rsidR="009964CB" w:rsidRDefault="009964CB" w:rsidP="009964CB">
      <w:pPr>
        <w:pStyle w:val="APA6Heading2"/>
        <w:ind w:firstLine="360"/>
        <w:rPr>
          <w:rFonts w:eastAsiaTheme="minorHAnsi"/>
          <w:b w:val="0"/>
        </w:rPr>
      </w:pPr>
      <w:r w:rsidRPr="009964CB">
        <w:rPr>
          <w:rFonts w:eastAsiaTheme="minorHAnsi"/>
          <w:b w:val="0"/>
        </w:rPr>
        <w:t>Declare conflicts of interest or state “The authors declare no conflict of interest.”</w:t>
      </w:r>
    </w:p>
    <w:p w14:paraId="7A30666E" w14:textId="419EEBBA" w:rsidR="009964CB" w:rsidRDefault="009964CB" w:rsidP="009964CB">
      <w:pPr>
        <w:pStyle w:val="APA6Heading2"/>
      </w:pPr>
      <w:r>
        <w:t xml:space="preserve">Data </w:t>
      </w:r>
      <w:proofErr w:type="spellStart"/>
      <w:r>
        <w:t>Avaliability</w:t>
      </w:r>
      <w:proofErr w:type="spellEnd"/>
      <w:r>
        <w:t xml:space="preserve"> Statement</w:t>
      </w:r>
    </w:p>
    <w:p w14:paraId="25D2AADD" w14:textId="77777777" w:rsidR="009964CB" w:rsidRPr="009964CB" w:rsidRDefault="009964CB" w:rsidP="009964CB">
      <w:pPr>
        <w:ind w:firstLine="360"/>
        <w:rPr>
          <w:rFonts w:ascii="Times New Roman" w:hAnsi="Times New Roman" w:cs="Times New Roman"/>
          <w:sz w:val="24"/>
          <w:szCs w:val="24"/>
          <w:lang w:eastAsia="de-DE"/>
        </w:rPr>
      </w:pPr>
      <w:r w:rsidRPr="009964CB">
        <w:rPr>
          <w:rFonts w:ascii="Times New Roman" w:hAnsi="Times New Roman" w:cs="Times New Roman"/>
          <w:sz w:val="24"/>
          <w:szCs w:val="24"/>
          <w:lang w:eastAsia="de-DE"/>
        </w:rPr>
        <w:t>See Template</w:t>
      </w:r>
    </w:p>
    <w:p w14:paraId="2DD689CA" w14:textId="4486E644" w:rsidR="009964CB" w:rsidRDefault="009964CB" w:rsidP="009964CB">
      <w:pPr>
        <w:pStyle w:val="APA6Heading2"/>
      </w:pPr>
      <w:r>
        <w:t>Funding Details</w:t>
      </w:r>
    </w:p>
    <w:p w14:paraId="063C8B5C" w14:textId="232EA356" w:rsidR="009964CB" w:rsidRDefault="009964CB" w:rsidP="009964CB">
      <w:pPr>
        <w:pStyle w:val="APA6Paragraph"/>
        <w:rPr>
          <w:lang w:eastAsia="de-DE"/>
        </w:rPr>
      </w:pPr>
      <w:r w:rsidRPr="009964CB">
        <w:rPr>
          <w:lang w:eastAsia="de-DE"/>
        </w:rPr>
        <w:t>Please add: “This research received no external funding” or “This research was funded by NAME OF FUNDER, grant number XXX”.</w:t>
      </w:r>
    </w:p>
    <w:p w14:paraId="5F9BD3A2" w14:textId="77777777" w:rsidR="009964CB" w:rsidRDefault="009964CB" w:rsidP="009964CB">
      <w:pPr>
        <w:pStyle w:val="APA6Paragraph"/>
        <w:ind w:firstLine="0"/>
        <w:rPr>
          <w:rFonts w:eastAsia="Calibri"/>
          <w:b/>
        </w:rPr>
      </w:pPr>
      <w:r>
        <w:rPr>
          <w:rFonts w:eastAsia="Calibri"/>
          <w:b/>
        </w:rPr>
        <w:t>Use of Generative AI</w:t>
      </w:r>
    </w:p>
    <w:p w14:paraId="4F3CF25B" w14:textId="71BC4B26" w:rsidR="009964CB" w:rsidRPr="001863C8" w:rsidRDefault="009964CB" w:rsidP="009964CB">
      <w:pPr>
        <w:pStyle w:val="APA6Paragraph"/>
        <w:rPr>
          <w:lang w:eastAsia="de-DE"/>
        </w:rPr>
      </w:pPr>
      <w:r w:rsidRPr="00B80A3E">
        <w:lastRenderedPageBreak/>
        <w:t>Declare that you do not use any AI software for this research.</w:t>
      </w:r>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5"/>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229EE" w14:textId="77777777" w:rsidR="00E812EA" w:rsidRDefault="00E812EA">
      <w:pPr>
        <w:spacing w:after="0" w:line="240" w:lineRule="auto"/>
      </w:pPr>
      <w:r>
        <w:separator/>
      </w:r>
    </w:p>
  </w:endnote>
  <w:endnote w:type="continuationSeparator" w:id="0">
    <w:p w14:paraId="38704BC4" w14:textId="77777777" w:rsidR="00E812EA" w:rsidRDefault="00E81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43808" w14:textId="77777777" w:rsidR="00E812EA" w:rsidRDefault="00E812EA">
      <w:pPr>
        <w:spacing w:after="0" w:line="240" w:lineRule="auto"/>
      </w:pPr>
      <w:r>
        <w:separator/>
      </w:r>
    </w:p>
  </w:footnote>
  <w:footnote w:type="continuationSeparator" w:id="0">
    <w:p w14:paraId="13B9447D" w14:textId="77777777" w:rsidR="00E812EA" w:rsidRDefault="00E812EA">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863C8"/>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10AB"/>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964CB"/>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812EA"/>
    <w:rsid w:val="00E9490C"/>
    <w:rsid w:val="00EC0682"/>
    <w:rsid w:val="00EC2C92"/>
    <w:rsid w:val="00F04832"/>
    <w:rsid w:val="00F07532"/>
    <w:rsid w:val="00F1150E"/>
    <w:rsid w:val="00F30581"/>
    <w:rsid w:val="00F47F97"/>
    <w:rsid w:val="00F63D8D"/>
    <w:rsid w:val="00F74B6D"/>
    <w:rsid w:val="00F85024"/>
    <w:rsid w:val="00F92427"/>
    <w:rsid w:val="00F93DBF"/>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uer.5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yperlink" Target="https://credit.nis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89B0B-C64F-45F3-A51C-4114B5678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237</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uthor</cp:lastModifiedBy>
  <cp:revision>7</cp:revision>
  <dcterms:created xsi:type="dcterms:W3CDTF">2023-03-29T03:59:00Z</dcterms:created>
  <dcterms:modified xsi:type="dcterms:W3CDTF">2025-07-04T03:55:00Z</dcterms:modified>
</cp:coreProperties>
</file>